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bookmarkStart w:id="21" w:name="X00ffd40f1fdd16c1bcdbbe08cf8c9bd9ac82e53"/>
    <w:p>
      <w:pPr>
        <w:pStyle w:val="Heading1"/>
      </w:pPr>
      <w:r>
        <w:t xml:space="preserve">Internship Application Letter for Edito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Johannesburg, Gauteng</w:t>
      </w:r>
      <w:r>
        <w:br/>
      </w:r>
      <w:r>
        <w:t xml:space="preserve">South Africa</w:t>
      </w:r>
    </w:p>
    <w:bookmarkStart w:id="20" w:name="X7a130c916125155af432f99f5f43926184be5ac"/>
    <w:p>
      <w:pPr>
        <w:pStyle w:val="Heading2"/>
      </w:pPr>
      <w:r>
        <w:t xml:space="preserve">Subject: Internship Application Letter for Editor Position in South Africa Johannesburg</w:t>
      </w:r>
    </w:p>
    <w:p>
      <w:pPr>
        <w:pStyle w:val="FirstParagraph"/>
      </w:pPr>
      <w:r>
        <w:t xml:space="preserve">Dear Hiring Manager,</w:t>
      </w:r>
    </w:p>
    <w:p>
      <w:pPr>
        <w:pStyle w:val="BodyText"/>
      </w:pPr>
      <w:r>
        <w:t xml:space="preserve">I am writing with profound enthusiasm to submit my application for the Editor Internship position at [Company Name] in Johannesburg, South Africa. As a passionate language craftsman and media student deeply invested in the dynamic storytelling landscape of Southern Africa, this opportunity represents a pivotal convergence of my academic pursuits, professional aspirations, and commitment to contributing meaningfully to the cultural fabric of</w:t>
      </w:r>
      <w:r>
        <w:t xml:space="preserve"> </w:t>
      </w:r>
      <w:r>
        <w:rPr>
          <w:iCs/>
          <w:i/>
        </w:rPr>
        <w:t xml:space="preserve">South Africa Johannesburg</w:t>
      </w:r>
      <w:r>
        <w:t xml:space="preserve">. This</w:t>
      </w:r>
      <w:r>
        <w:t xml:space="preserve"> </w:t>
      </w:r>
      <w:r>
        <w:rPr>
          <w:bCs/>
          <w:b/>
        </w:rPr>
        <w:t xml:space="preserve">Internship Application Letter</w:t>
      </w:r>
      <w:r>
        <w:t xml:space="preserve"> </w:t>
      </w:r>
      <w:r>
        <w:t xml:space="preserve">serves as both a testament to my qualifications and an expression of how I envision becoming an invaluable asset to your editorial team.</w:t>
      </w:r>
    </w:p>
    <w:p>
      <w:pPr>
        <w:pStyle w:val="BodyText"/>
      </w:pPr>
      <w:r>
        <w:t xml:space="preserve">The decision to pursue this Editor internship in Johannesburg was deliberate. Having grown up immersed in the linguistic diversity of South Africa – speaking English, isiZulu, and isiXhosa fluently – I have always been captivated by how language shapes narratives across our nation's communities. Johannesburg, as the economic and cultural epicenter of South Africa, offers an unparalleled environment where global media intersects with uniquely African storytelling. This city's vibrant publishing ecosystem, from the historic</w:t>
      </w:r>
      <w:r>
        <w:t xml:space="preserve"> </w:t>
      </w:r>
      <w:r>
        <w:rPr>
          <w:iCs/>
          <w:i/>
        </w:rPr>
        <w:t xml:space="preserve">Star</w:t>
      </w:r>
      <w:r>
        <w:t xml:space="preserve"> </w:t>
      </w:r>
      <w:r>
        <w:t xml:space="preserve">newspaper to emerging digital platforms like News24 and The Daily Vox, embodies the very spirit I aim to contribute to as an Editor. My academic background in Media Studies at the University of Johannesburg (UJ), where I graduated with honors, has provided me with both theoretical frameworks and practical experience directly aligned with your requirements.</w:t>
      </w:r>
    </w:p>
    <w:p>
      <w:pPr>
        <w:pStyle w:val="BodyText"/>
      </w:pPr>
      <w:r>
        <w:t xml:space="preserve">Throughout my undergraduate studies, I have developed rigorous editorial competencies that transcend basic proofreading. As Editor-in-Chief of UJ's student publication</w:t>
      </w:r>
      <w:r>
        <w:t xml:space="preserve"> </w:t>
      </w:r>
      <w:r>
        <w:rPr>
          <w:iCs/>
          <w:i/>
        </w:rPr>
        <w:t xml:space="preserve">The Campus Chronicle</w:t>
      </w:r>
      <w:r>
        <w:t xml:space="preserve">, I managed a 12-person editorial team responsible for producing 50+ weekly articles covering campus life, social issues, and cultural events across South Africa's diverse landscape. This role required me to implement strict style guides (Chicago Manual of Style and South African Media Council standards), conduct in-depth fact-checking on sensitive topics including land reform debates and youth unemployment statistics, and collaborate with freelance writers from all nine provinces. I reduced editorial turnaround times by 35% through implementing a digital workflow system using Google Docs' commenting features and Asana project management – skills directly transferable to your newsroom environment. Most significantly, I championed a "Local Voices" initiative that increased reader engagement by 60% by amplifying stories from Soweto, Alexandra Township, and Alexandra Township communities – demonstrating my commitment to authentic representation in</w:t>
      </w:r>
      <w:r>
        <w:t xml:space="preserve"> </w:t>
      </w:r>
      <w:r>
        <w:rPr>
          <w:iCs/>
          <w:i/>
        </w:rPr>
        <w:t xml:space="preserve">South Africa Johannesburg</w:t>
      </w:r>
      <w:r>
        <w:t xml:space="preserve">'s media ecosystem.</w:t>
      </w:r>
    </w:p>
    <w:p>
      <w:pPr>
        <w:pStyle w:val="BodyText"/>
      </w:pPr>
      <w:r>
        <w:t xml:space="preserve">My editorial philosophy centers on the belief that precision in language is both an ethical responsibility and a catalyst for social change. During my research thesis on "Representation of Rural Women in Urban Media" (a project funded by UJ's Centre for Journalism), I meticulously edited 200+ interview transcripts, ensuring cultural context was preserved without sensationalism. This work required navigating complex linguistic nuances between formal English and colloquial African languages – a skill critical for an Editor working in Johannesburg's multilingual media space. I have also completed professional certification in Advanced Copy Editing through the South African Editors' Association (SAEd), where I mastered legal compliance frameworks for publishing, including the Protection of Personal Information Act (POPIA) and defamation law specific to Southern Africa.</w:t>
      </w:r>
    </w:p>
    <w:p>
      <w:pPr>
        <w:pStyle w:val="BodyText"/>
      </w:pPr>
      <w:r>
        <w:t xml:space="preserve">What excites me most about this internship at [Company Name] is your recent initiatives in digital innovation, particularly your award-winning "Voices of the Valley" podcast series that highlights marginalized communities across Gauteng. As an Editor intern, I am eager to contribute my experience with multimedia content adaptation – having previously edited audio scripts for UJ's campus radio station and optimized written content for social media engagement metrics. I understand that modern Editors must be versatile: adept at both traditional print standards and the fast-paced demands of digital publishing platforms. My proficiency in Adobe InDesign, Canva, and basic HTML/CSS has enabled me to create visually cohesive layouts that enhance reader experience – a skill I would apply immediately to your digital content pipeline.</w:t>
      </w:r>
    </w:p>
    <w:p>
      <w:pPr>
        <w:pStyle w:val="BodyText"/>
      </w:pPr>
      <w:r>
        <w:t xml:space="preserve">Johannesburg's unique position as South Africa's media capital makes it the ideal training ground for an Editor. The city's convergence of international news bureaus, local publishers, and digital startups creates an ecosystem where editorial excellence is constantly challenged and elevated. I am particularly inspired by how your team recently won the 2023 South African Press Association award for investigative reporting on informal settlement upgrades – a project that required exceptional editorial judgment to balance sensitivity with journalistic rigor. This aligns perfectly with my own approach: ensuring every piece we publish in</w:t>
      </w:r>
      <w:r>
        <w:t xml:space="preserve"> </w:t>
      </w:r>
      <w:r>
        <w:rPr>
          <w:iCs/>
          <w:i/>
        </w:rPr>
        <w:t xml:space="preserve">South Africa Johannesburg</w:t>
      </w:r>
      <w:r>
        <w:t xml:space="preserve"> </w:t>
      </w:r>
      <w:r>
        <w:t xml:space="preserve">serves communities, not just audiences.</w:t>
      </w:r>
    </w:p>
    <w:p>
      <w:pPr>
        <w:pStyle w:val="BodyText"/>
      </w:pPr>
      <w:r>
        <w:t xml:space="preserve">Beyond technical skills, I bring cultural fluency that is essential for responsible editing in our context. My family's roots in KwaZulu-Natal have taught me to navigate between English-language media conventions and indigenous storytelling traditions. This awareness prevents unintentional cultural appropriation – a critical consideration when editing content about South Africa's rich heritage. For instance, during my internship with</w:t>
      </w:r>
      <w:r>
        <w:t xml:space="preserve"> </w:t>
      </w:r>
      <w:r>
        <w:rPr>
          <w:iCs/>
          <w:i/>
        </w:rPr>
        <w:t xml:space="preserve">City Press</w:t>
      </w:r>
      <w:r>
        <w:t xml:space="preserve"> </w:t>
      </w:r>
      <w:r>
        <w:t xml:space="preserve">last year (during my final undergraduate semester), I successfully mediated a story about traditional healers' perspectives on mental health by collaborating with community elders to ensure accurate terminology and respectful representation – a process that required both editorial precision and cultural humility.</w:t>
      </w:r>
    </w:p>
    <w:p>
      <w:pPr>
        <w:pStyle w:val="BodyText"/>
      </w:pPr>
      <w:r>
        <w:t xml:space="preserve">I recognize that the Editor internship at your organization is more than just training; it's an opportunity to grow within the heart of South Africa's media revolution. Johannesburg isn't merely a location on a map for me – it represents where I've built my professional identity, connected with mentors like Professor Thandiwe Molefe at UJ (a former editor at</w:t>
      </w:r>
      <w:r>
        <w:t xml:space="preserve"> </w:t>
      </w:r>
      <w:r>
        <w:rPr>
          <w:iCs/>
          <w:i/>
        </w:rPr>
        <w:t xml:space="preserve">Sowetan</w:t>
      </w:r>
      <w:r>
        <w:t xml:space="preserve">), and witnessed firsthand how quality journalism shapes democratic discourse in our nation. I am prepared to bring relentless attention to detail, proactive problem-solving for complex editorial challenges, and genuine passion for South Africa's stories – exactly the qualities your team needs as you navigate the future of media in Johannesburg.</w:t>
      </w:r>
    </w:p>
    <w:p>
      <w:pPr>
        <w:pStyle w:val="BodyText"/>
      </w:pPr>
      <w:r>
        <w:t xml:space="preserve">Thank you for considering this</w:t>
      </w:r>
      <w:r>
        <w:t xml:space="preserve"> </w:t>
      </w:r>
      <w:r>
        <w:rPr>
          <w:bCs/>
          <w:b/>
        </w:rPr>
        <w:t xml:space="preserve">Internship Application Letter</w:t>
      </w:r>
      <w:r>
        <w:t xml:space="preserve">. I have attached my CV detailing further projects including my work with the Johannesburg Heritage Project (digitizing oral histories from 1970s Soweto) and a portfolio of edited samples. I welcome the opportunity to discuss how my editorial vision aligns with your team's goals during an interview at your convenience. As someone deeply invested in South Africa's narrative future, I am eager to contribute meaningfully to</w:t>
      </w:r>
      <w:r>
        <w:t xml:space="preserve"> </w:t>
      </w:r>
      <w:r>
        <w:rPr>
          <w:iCs/>
          <w:i/>
        </w:rPr>
        <w:t xml:space="preserve">South Africa Johannesburg</w:t>
      </w:r>
      <w:r>
        <w:t xml:space="preserve">'s most influential publishing hous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dc:title>
  <dc:creator/>
  <dc:language>en</dc:language>
  <cp:keywords/>
  <dcterms:created xsi:type="dcterms:W3CDTF">2025-12-09T19:08:57Z</dcterms:created>
  <dcterms:modified xsi:type="dcterms:W3CDTF">2025-12-09T19:08:57Z</dcterms:modified>
</cp:coreProperties>
</file>

<file path=docProps/custom.xml><?xml version="1.0" encoding="utf-8"?>
<Properties xmlns="http://schemas.openxmlformats.org/officeDocument/2006/custom-properties" xmlns:vt="http://schemas.openxmlformats.org/officeDocument/2006/docPropsVTypes"/>
</file>